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B8AD0F" w14:textId="77777777" w:rsidR="0072246A" w:rsidRPr="0072246A" w:rsidRDefault="0072246A" w:rsidP="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2246A">
        <w:rPr>
          <w:rFonts w:ascii="Courier New" w:eastAsia="Times New Roman" w:hAnsi="Courier New" w:cs="Courier New"/>
          <w:color w:val="000000"/>
          <w:sz w:val="20"/>
          <w:szCs w:val="20"/>
        </w:rPr>
        <w:t xml:space="preserve"># 09 </w:t>
      </w:r>
      <w:proofErr w:type="gramStart"/>
      <w:r w:rsidRPr="0072246A">
        <w:rPr>
          <w:rFonts w:ascii="Courier New" w:eastAsia="Times New Roman" w:hAnsi="Courier New" w:cs="Courier New"/>
          <w:color w:val="000000"/>
          <w:sz w:val="20"/>
          <w:szCs w:val="20"/>
        </w:rPr>
        <w:t>Ponder :</w:t>
      </w:r>
      <w:proofErr w:type="gramEnd"/>
      <w:r w:rsidRPr="0072246A">
        <w:rPr>
          <w:rFonts w:ascii="Courier New" w:eastAsia="Times New Roman" w:hAnsi="Courier New" w:cs="Courier New"/>
          <w:color w:val="000000"/>
          <w:sz w:val="20"/>
          <w:szCs w:val="20"/>
        </w:rPr>
        <w:t xml:space="preserve"> Status Report</w:t>
      </w:r>
    </w:p>
    <w:p w14:paraId="43D3D9A3" w14:textId="77777777" w:rsidR="0072246A" w:rsidRPr="0072246A" w:rsidRDefault="0072246A" w:rsidP="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1511D1B" w14:textId="77777777" w:rsidR="0072246A" w:rsidRPr="0072246A" w:rsidRDefault="0072246A" w:rsidP="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2246A">
        <w:rPr>
          <w:rFonts w:ascii="Courier New" w:eastAsia="Times New Roman" w:hAnsi="Courier New" w:cs="Courier New"/>
          <w:color w:val="000000"/>
          <w:sz w:val="20"/>
          <w:szCs w:val="20"/>
        </w:rPr>
        <w:t>1. What features were completed in your project this week?</w:t>
      </w:r>
    </w:p>
    <w:p w14:paraId="0FD654F3" w14:textId="2C4CF6D0" w:rsidR="0072246A" w:rsidRPr="0072246A" w:rsidRDefault="0072246A" w:rsidP="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008221D6">
        <w:rPr>
          <w:rFonts w:ascii="Courier New" w:eastAsia="Times New Roman" w:hAnsi="Courier New" w:cs="Courier New"/>
          <w:color w:val="000000"/>
          <w:sz w:val="20"/>
          <w:szCs w:val="20"/>
        </w:rPr>
        <w:t>The Main outline of the project is completed. The functions that app needs to do is completed. We are working on the graphics of the app.</w:t>
      </w:r>
      <w:r>
        <w:rPr>
          <w:rFonts w:ascii="Courier New" w:eastAsia="Times New Roman" w:hAnsi="Courier New" w:cs="Courier New"/>
          <w:color w:val="000000"/>
          <w:sz w:val="20"/>
          <w:szCs w:val="20"/>
        </w:rPr>
        <w:t xml:space="preserve">  </w:t>
      </w:r>
    </w:p>
    <w:p w14:paraId="2C85B456" w14:textId="77777777" w:rsidR="0072246A" w:rsidRPr="0072246A" w:rsidRDefault="0072246A" w:rsidP="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0641AB7" w14:textId="77777777" w:rsidR="0072246A" w:rsidRPr="0072246A" w:rsidRDefault="0072246A" w:rsidP="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B619F4B" w14:textId="77777777" w:rsidR="0072246A" w:rsidRPr="0072246A" w:rsidRDefault="0072246A" w:rsidP="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2246A">
        <w:rPr>
          <w:rFonts w:ascii="Courier New" w:eastAsia="Times New Roman" w:hAnsi="Courier New" w:cs="Courier New"/>
          <w:color w:val="000000"/>
          <w:sz w:val="20"/>
          <w:szCs w:val="20"/>
        </w:rPr>
        <w:t>2. What bugs were fixed in your project this week?</w:t>
      </w:r>
    </w:p>
    <w:p w14:paraId="2B28DEA8" w14:textId="16C7B5E3" w:rsidR="0072246A" w:rsidRPr="0072246A" w:rsidRDefault="008221D6" w:rsidP="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One of the team </w:t>
      </w:r>
      <w:proofErr w:type="gramStart"/>
      <w:r>
        <w:rPr>
          <w:rFonts w:ascii="Courier New" w:eastAsia="Times New Roman" w:hAnsi="Courier New" w:cs="Courier New"/>
          <w:color w:val="000000"/>
          <w:sz w:val="20"/>
          <w:szCs w:val="20"/>
        </w:rPr>
        <w:t>member</w:t>
      </w:r>
      <w:proofErr w:type="gramEnd"/>
      <w:r>
        <w:rPr>
          <w:rFonts w:ascii="Courier New" w:eastAsia="Times New Roman" w:hAnsi="Courier New" w:cs="Courier New"/>
          <w:color w:val="000000"/>
          <w:sz w:val="20"/>
          <w:szCs w:val="20"/>
        </w:rPr>
        <w:t>, who was in charge of graphics, was working in linear layout, we changed it. There was some problem with timing the app was crashing when timer was set. We went back to previous version and redid things which worked, but we never knew what the problem was.</w:t>
      </w:r>
    </w:p>
    <w:p w14:paraId="59F2A7C6" w14:textId="77777777" w:rsidR="0072246A" w:rsidRPr="0072246A" w:rsidRDefault="0072246A" w:rsidP="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D1B417A" w14:textId="77777777" w:rsidR="0072246A" w:rsidRPr="0072246A" w:rsidRDefault="0072246A" w:rsidP="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9ABCA66" w14:textId="77777777" w:rsidR="0072246A" w:rsidRPr="0072246A" w:rsidRDefault="0072246A" w:rsidP="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2246A">
        <w:rPr>
          <w:rFonts w:ascii="Courier New" w:eastAsia="Times New Roman" w:hAnsi="Courier New" w:cs="Courier New"/>
          <w:color w:val="000000"/>
          <w:sz w:val="20"/>
          <w:szCs w:val="20"/>
        </w:rPr>
        <w:t>3. Did anyone on your team have an infraction this week?</w:t>
      </w:r>
    </w:p>
    <w:p w14:paraId="3E80862B" w14:textId="4891D82E" w:rsidR="0072246A" w:rsidRPr="0072246A" w:rsidRDefault="008221D6" w:rsidP="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No, our team is the best team.</w:t>
      </w:r>
    </w:p>
    <w:p w14:paraId="63A7F4AA" w14:textId="77777777" w:rsidR="0072246A" w:rsidRPr="0072246A" w:rsidRDefault="0072246A" w:rsidP="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D61FDD1" w14:textId="77777777" w:rsidR="0072246A" w:rsidRPr="0072246A" w:rsidRDefault="0072246A" w:rsidP="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3530F84" w14:textId="77777777" w:rsidR="0072246A" w:rsidRPr="0072246A" w:rsidRDefault="0072246A" w:rsidP="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2246A">
        <w:rPr>
          <w:rFonts w:ascii="Courier New" w:eastAsia="Times New Roman" w:hAnsi="Courier New" w:cs="Courier New"/>
          <w:color w:val="000000"/>
          <w:sz w:val="20"/>
          <w:szCs w:val="20"/>
        </w:rPr>
        <w:t>4. If someone did have an infraction, was the penalty paid?</w:t>
      </w:r>
    </w:p>
    <w:p w14:paraId="54873DED" w14:textId="1DE7C94B" w:rsidR="0072246A" w:rsidRPr="0072246A" w:rsidRDefault="008221D6" w:rsidP="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No infraction.</w:t>
      </w:r>
    </w:p>
    <w:p w14:paraId="635F9A6B" w14:textId="77777777" w:rsidR="0072246A" w:rsidRPr="0072246A" w:rsidRDefault="0072246A" w:rsidP="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5B3D53C" w14:textId="77777777" w:rsidR="0072246A" w:rsidRPr="0072246A" w:rsidRDefault="0072246A" w:rsidP="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F083AE2" w14:textId="77777777" w:rsidR="0072246A" w:rsidRPr="0072246A" w:rsidRDefault="0072246A" w:rsidP="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2246A">
        <w:rPr>
          <w:rFonts w:ascii="Courier New" w:eastAsia="Times New Roman" w:hAnsi="Courier New" w:cs="Courier New"/>
          <w:color w:val="000000"/>
          <w:sz w:val="20"/>
          <w:szCs w:val="20"/>
        </w:rPr>
        <w:t>5. How many hours did you spend on your team project this week?</w:t>
      </w:r>
    </w:p>
    <w:p w14:paraId="39C7D302" w14:textId="2CF93F0E" w:rsidR="0072246A" w:rsidRPr="0072246A" w:rsidRDefault="008221D6" w:rsidP="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10 hours</w:t>
      </w:r>
    </w:p>
    <w:p w14:paraId="41F6C493" w14:textId="77777777" w:rsidR="0072246A" w:rsidRPr="0072246A" w:rsidRDefault="0072246A" w:rsidP="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2E014DE" w14:textId="77777777" w:rsidR="0072246A" w:rsidRPr="0072246A" w:rsidRDefault="0072246A" w:rsidP="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72246A">
        <w:rPr>
          <w:rFonts w:ascii="Courier New" w:eastAsia="Times New Roman" w:hAnsi="Courier New" w:cs="Courier New"/>
          <w:color w:val="000000"/>
          <w:sz w:val="20"/>
          <w:szCs w:val="20"/>
        </w:rPr>
        <w:t>6. Are there any issues related to your team or project you want to tell your instructor about?</w:t>
      </w:r>
    </w:p>
    <w:p w14:paraId="598D5DD7" w14:textId="2E45AD07" w:rsidR="0016471D" w:rsidRDefault="008221D6">
      <w:r>
        <w:t>No.</w:t>
      </w:r>
      <w:bookmarkStart w:id="0" w:name="_GoBack"/>
      <w:bookmarkEnd w:id="0"/>
    </w:p>
    <w:sectPr w:rsidR="001647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Mjc3MjAxNDcytbBU0lEKTi0uzszPAykwrAUAtGJEcCwAAAA="/>
  </w:docVars>
  <w:rsids>
    <w:rsidRoot w:val="0072246A"/>
    <w:rsid w:val="0016471D"/>
    <w:rsid w:val="0072246A"/>
    <w:rsid w:val="00822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41BB5"/>
  <w15:chartTrackingRefBased/>
  <w15:docId w15:val="{2977B18F-4401-461F-9404-38BE5933A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722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2246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5478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135</Words>
  <Characters>77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07-01T04:08:00Z</dcterms:created>
  <dcterms:modified xsi:type="dcterms:W3CDTF">2019-07-01T04:28:00Z</dcterms:modified>
</cp:coreProperties>
</file>